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CCB03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# 11 Ponder : Status Report</w:t>
      </w:r>
    </w:p>
    <w:p w14:paraId="7084DF1E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708878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1. What features were completed in your project this week?</w:t>
      </w:r>
    </w:p>
    <w:p w14:paraId="5C304620" w14:textId="09B8127B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We didn’t do much this week. We have completed our programming part for our application. We need to work on making application smooth and manage the breathing pattern for different features.</w:t>
      </w:r>
    </w:p>
    <w:p w14:paraId="42FF0DFF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C8B758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82E7E4A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2. What bugs were fixed in your project this week?</w:t>
      </w:r>
    </w:p>
    <w:p w14:paraId="1AAFB620" w14:textId="42FD1AC0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Working on proximity.</w:t>
      </w:r>
    </w:p>
    <w:p w14:paraId="61EAA9E9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854A02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E74D397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3. Did anyone on your team have an infraction this week?</w:t>
      </w:r>
    </w:p>
    <w:p w14:paraId="72E62FC8" w14:textId="34E469A4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No</w:t>
      </w:r>
    </w:p>
    <w:p w14:paraId="03C3FA08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5BA774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33B681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4. If someone did have an infraction, was the penalty paid?</w:t>
      </w:r>
    </w:p>
    <w:p w14:paraId="05ED3088" w14:textId="20878246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</w:t>
      </w:r>
    </w:p>
    <w:p w14:paraId="776B97B0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A7234F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8028EF4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5. How many hours did you spend on your team project this week?</w:t>
      </w:r>
    </w:p>
    <w:p w14:paraId="0532E6DC" w14:textId="1C33767A" w:rsidR="00662CC9" w:rsidRPr="00662CC9" w:rsidRDefault="00E31393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7</w:t>
      </w:r>
      <w:bookmarkStart w:id="0" w:name="_GoBack"/>
      <w:bookmarkEnd w:id="0"/>
      <w:r w:rsidR="00662CC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ours</w:t>
      </w:r>
    </w:p>
    <w:p w14:paraId="0CCF2C97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EE45D8" w14:textId="77777777" w:rsidR="00662CC9" w:rsidRPr="00662CC9" w:rsidRDefault="00662CC9" w:rsidP="00662C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62CC9">
        <w:rPr>
          <w:rFonts w:ascii="Courier New" w:eastAsia="Times New Roman" w:hAnsi="Courier New" w:cs="Courier New"/>
          <w:color w:val="000000"/>
          <w:sz w:val="20"/>
          <w:szCs w:val="20"/>
        </w:rPr>
        <w:t>6. Are there any issues related to your team or project you want to tell your instructor about?</w:t>
      </w:r>
    </w:p>
    <w:p w14:paraId="456CD13A" w14:textId="0D87D54D" w:rsidR="00677FE4" w:rsidRDefault="00662CC9">
      <w:r>
        <w:t>No</w:t>
      </w:r>
    </w:p>
    <w:sectPr w:rsidR="00677F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NjE0NzUysDA0NDZR0lEKTi0uzszPAykwrAUAwTlEziwAAAA="/>
  </w:docVars>
  <w:rsids>
    <w:rsidRoot w:val="00662CC9"/>
    <w:rsid w:val="00662CC9"/>
    <w:rsid w:val="00677FE4"/>
    <w:rsid w:val="00E31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68E98"/>
  <w15:chartTrackingRefBased/>
  <w15:docId w15:val="{31C65379-5F31-429D-B129-C2DB10FED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2C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2CC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138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7-07T00:49:00Z</dcterms:created>
  <dcterms:modified xsi:type="dcterms:W3CDTF">2019-07-07T00:51:00Z</dcterms:modified>
</cp:coreProperties>
</file>